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CE0BF6">
        <w:rPr>
          <w:rFonts w:ascii="Century Gothic" w:hAnsi="Century Gothic"/>
          <w:sz w:val="40"/>
          <w:lang w:val="en-IN"/>
        </w:rPr>
        <w:t>11</w:t>
      </w:r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F5106D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F1155E" w:rsidRDefault="00F1155E" w:rsidP="00FF348E">
      <w:pPr>
        <w:jc w:val="both"/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 xml:space="preserve">The </w:t>
      </w:r>
      <w:r w:rsidR="00327E82">
        <w:rPr>
          <w:rFonts w:ascii="Century Gothic" w:hAnsi="Century Gothic"/>
          <w:b/>
          <w:sz w:val="32"/>
          <w:szCs w:val="28"/>
        </w:rPr>
        <w:t>Six</w:t>
      </w:r>
      <w:r>
        <w:rPr>
          <w:rFonts w:ascii="Century Gothic" w:hAnsi="Century Gothic"/>
          <w:b/>
          <w:sz w:val="32"/>
          <w:szCs w:val="28"/>
        </w:rPr>
        <w:t xml:space="preserve"> Golden Rules of </w:t>
      </w:r>
      <w:r w:rsidR="00E31277">
        <w:rPr>
          <w:rFonts w:ascii="Century Gothic" w:hAnsi="Century Gothic"/>
          <w:b/>
          <w:sz w:val="32"/>
          <w:szCs w:val="28"/>
        </w:rPr>
        <w:t>Functions</w:t>
      </w:r>
    </w:p>
    <w:p w:rsidR="00F1155E" w:rsidRDefault="00F1155E" w:rsidP="00327E82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 w:rsidRPr="00F1155E">
        <w:rPr>
          <w:rFonts w:ascii="Century Gothic" w:hAnsi="Century Gothic"/>
          <w:b/>
          <w:sz w:val="28"/>
          <w:szCs w:val="28"/>
        </w:rPr>
        <w:t>RULE 1</w:t>
      </w:r>
      <w:r w:rsidRPr="00F1155E">
        <w:rPr>
          <w:rFonts w:ascii="Century Gothic" w:hAnsi="Century Gothic"/>
          <w:sz w:val="28"/>
          <w:szCs w:val="28"/>
        </w:rPr>
        <w:t xml:space="preserve">: </w:t>
      </w:r>
      <w:r w:rsidR="00327E82" w:rsidRPr="00327E82">
        <w:rPr>
          <w:rFonts w:ascii="Century Gothic" w:hAnsi="Century Gothic"/>
          <w:sz w:val="28"/>
          <w:szCs w:val="28"/>
        </w:rPr>
        <w:t>When we give a variable as input, the value stored inside that variable gets passed as an argument</w:t>
      </w:r>
      <w:r w:rsidR="002418A7">
        <w:rPr>
          <w:rFonts w:ascii="Century Gothic" w:hAnsi="Century Gothic"/>
          <w:sz w:val="28"/>
          <w:szCs w:val="28"/>
        </w:rPr>
        <w:t>. For pointer variables, the address stored inside gets passed as an argument.</w:t>
      </w:r>
    </w:p>
    <w:p w:rsidR="00F1155E" w:rsidRDefault="00F1155E" w:rsidP="002418A7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 w:rsidRPr="00F1155E">
        <w:rPr>
          <w:rFonts w:ascii="Century Gothic" w:hAnsi="Century Gothic"/>
          <w:b/>
          <w:sz w:val="28"/>
          <w:szCs w:val="28"/>
        </w:rPr>
        <w:t>RULE 2</w:t>
      </w:r>
      <w:r w:rsidRPr="00F1155E">
        <w:rPr>
          <w:rFonts w:ascii="Century Gothic" w:hAnsi="Century Gothic"/>
          <w:sz w:val="28"/>
          <w:szCs w:val="28"/>
        </w:rPr>
        <w:t xml:space="preserve"> </w:t>
      </w:r>
      <w:r w:rsidR="002418A7">
        <w:rPr>
          <w:rFonts w:ascii="Century Gothic" w:hAnsi="Century Gothic"/>
          <w:sz w:val="28"/>
          <w:szCs w:val="28"/>
        </w:rPr>
        <w:t>If</w:t>
      </w:r>
      <w:r w:rsidR="002418A7" w:rsidRPr="002418A7">
        <w:rPr>
          <w:rFonts w:ascii="Century Gothic" w:hAnsi="Century Gothic"/>
          <w:sz w:val="28"/>
          <w:szCs w:val="28"/>
        </w:rPr>
        <w:t xml:space="preserve"> we give an expression as input, the value generated by that expression gets passed as argument</w:t>
      </w:r>
      <w:r w:rsidR="002418A7">
        <w:rPr>
          <w:rFonts w:ascii="Century Gothic" w:hAnsi="Century Gothic"/>
          <w:sz w:val="28"/>
          <w:szCs w:val="28"/>
        </w:rPr>
        <w:t>. If that value is an address (e.g. the expression may be &amp;a) the address is passed.</w:t>
      </w:r>
    </w:p>
    <w:p w:rsidR="00F1155E" w:rsidRPr="00F1155E" w:rsidRDefault="00F1155E" w:rsidP="002418A7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 w:rsidRPr="00F1155E">
        <w:rPr>
          <w:rFonts w:ascii="Century Gothic" w:hAnsi="Century Gothic"/>
          <w:b/>
          <w:sz w:val="28"/>
          <w:szCs w:val="28"/>
        </w:rPr>
        <w:t>RULE 3</w:t>
      </w:r>
      <w:r w:rsidR="004D7924">
        <w:rPr>
          <w:rFonts w:ascii="Century Gothic" w:hAnsi="Century Gothic"/>
          <w:sz w:val="28"/>
          <w:szCs w:val="28"/>
        </w:rPr>
        <w:t xml:space="preserve"> (the type-mismatch rule)</w:t>
      </w:r>
      <w:r w:rsidRPr="00F1155E">
        <w:rPr>
          <w:rFonts w:ascii="Century Gothic" w:hAnsi="Century Gothic"/>
          <w:sz w:val="28"/>
          <w:szCs w:val="28"/>
        </w:rPr>
        <w:t xml:space="preserve">: </w:t>
      </w:r>
      <w:r w:rsidR="002418A7" w:rsidRPr="002418A7">
        <w:rPr>
          <w:rFonts w:ascii="Century Gothic" w:hAnsi="Century Gothic"/>
          <w:sz w:val="28"/>
          <w:szCs w:val="28"/>
        </w:rPr>
        <w:t>In case of a mismatch b/w type of arg</w:t>
      </w:r>
      <w:r w:rsidR="002418A7">
        <w:rPr>
          <w:rFonts w:ascii="Century Gothic" w:hAnsi="Century Gothic"/>
          <w:sz w:val="28"/>
          <w:szCs w:val="28"/>
        </w:rPr>
        <w:t>ument</w:t>
      </w:r>
      <w:r w:rsidR="005579A7">
        <w:rPr>
          <w:rFonts w:ascii="Century Gothic" w:hAnsi="Century Gothic"/>
          <w:sz w:val="28"/>
          <w:szCs w:val="28"/>
        </w:rPr>
        <w:t xml:space="preserve"> promised and type that is </w:t>
      </w:r>
      <w:r w:rsidR="002418A7" w:rsidRPr="002418A7">
        <w:rPr>
          <w:rFonts w:ascii="Century Gothic" w:hAnsi="Century Gothic"/>
          <w:sz w:val="28"/>
          <w:szCs w:val="28"/>
        </w:rPr>
        <w:t>passed, typecasting will be attempted</w:t>
      </w:r>
      <w:r w:rsidR="002418A7">
        <w:rPr>
          <w:rFonts w:ascii="Century Gothic" w:hAnsi="Century Gothic"/>
          <w:sz w:val="28"/>
          <w:szCs w:val="28"/>
        </w:rPr>
        <w:t>. However, this may cause errors. For example, promising a pointer to char and then passing a pointer to an int or a pointer to a pointer may not give a</w:t>
      </w:r>
      <w:r w:rsidR="00670481">
        <w:rPr>
          <w:rFonts w:ascii="Century Gothic" w:hAnsi="Century Gothic"/>
          <w:sz w:val="28"/>
          <w:szCs w:val="28"/>
        </w:rPr>
        <w:t>ny compilation errors.</w:t>
      </w:r>
    </w:p>
    <w:p w:rsidR="00F1155E" w:rsidRDefault="00283A8B" w:rsidP="004D7924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 xml:space="preserve">RULE </w:t>
      </w:r>
      <w:r w:rsidR="00F1155E" w:rsidRPr="00F1155E">
        <w:rPr>
          <w:rFonts w:ascii="Century Gothic" w:hAnsi="Century Gothic"/>
          <w:b/>
          <w:sz w:val="28"/>
          <w:szCs w:val="28"/>
        </w:rPr>
        <w:t>4</w:t>
      </w:r>
      <w:r w:rsidR="004D7924">
        <w:rPr>
          <w:rFonts w:ascii="Century Gothic" w:hAnsi="Century Gothic"/>
          <w:b/>
          <w:sz w:val="28"/>
          <w:szCs w:val="28"/>
        </w:rPr>
        <w:t xml:space="preserve"> </w:t>
      </w:r>
      <w:r w:rsidR="004D7924">
        <w:rPr>
          <w:rFonts w:ascii="Century Gothic" w:hAnsi="Century Gothic"/>
          <w:sz w:val="28"/>
          <w:szCs w:val="28"/>
        </w:rPr>
        <w:t>(the copy rule)</w:t>
      </w:r>
      <w:r w:rsidR="00F1155E" w:rsidRPr="00F1155E">
        <w:rPr>
          <w:rFonts w:ascii="Century Gothic" w:hAnsi="Century Gothic"/>
          <w:sz w:val="28"/>
          <w:szCs w:val="28"/>
        </w:rPr>
        <w:t xml:space="preserve">: </w:t>
      </w:r>
      <w:r w:rsidR="004D7924" w:rsidRPr="004D7924">
        <w:rPr>
          <w:rFonts w:ascii="Century Gothic" w:hAnsi="Century Gothic"/>
          <w:sz w:val="28"/>
          <w:szCs w:val="28"/>
        </w:rPr>
        <w:t>All values passe</w:t>
      </w:r>
      <w:r w:rsidR="004D7924">
        <w:rPr>
          <w:rFonts w:ascii="Century Gothic" w:hAnsi="Century Gothic"/>
          <w:sz w:val="28"/>
          <w:szCs w:val="28"/>
        </w:rPr>
        <w:t>d to a function get copied and stored in a</w:t>
      </w:r>
      <w:r w:rsidR="004D7924" w:rsidRPr="004D7924">
        <w:rPr>
          <w:rFonts w:ascii="Century Gothic" w:hAnsi="Century Gothic"/>
          <w:sz w:val="28"/>
          <w:szCs w:val="28"/>
        </w:rPr>
        <w:t xml:space="preserve"> </w:t>
      </w:r>
      <w:r w:rsidR="004D7924">
        <w:rPr>
          <w:rFonts w:ascii="Century Gothic" w:hAnsi="Century Gothic"/>
          <w:sz w:val="28"/>
          <w:szCs w:val="28"/>
        </w:rPr>
        <w:t xml:space="preserve">fresh </w:t>
      </w:r>
      <w:r w:rsidR="004D7924" w:rsidRPr="004D7924">
        <w:rPr>
          <w:rFonts w:ascii="Century Gothic" w:hAnsi="Century Gothic"/>
          <w:sz w:val="28"/>
          <w:szCs w:val="28"/>
        </w:rPr>
        <w:t>variable inside that function</w:t>
      </w:r>
      <w:r w:rsidR="004D7924">
        <w:rPr>
          <w:rFonts w:ascii="Century Gothic" w:hAnsi="Century Gothic"/>
          <w:sz w:val="28"/>
          <w:szCs w:val="28"/>
        </w:rPr>
        <w:t>. Modifying the copy does not modify the original variable.</w:t>
      </w:r>
    </w:p>
    <w:p w:rsidR="00AD64E0" w:rsidRDefault="00F1155E" w:rsidP="004D7924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 w:rsidRPr="00F1155E">
        <w:rPr>
          <w:rFonts w:ascii="Century Gothic" w:hAnsi="Century Gothic"/>
          <w:b/>
          <w:sz w:val="28"/>
          <w:szCs w:val="28"/>
        </w:rPr>
        <w:t>RULE 5</w:t>
      </w:r>
      <w:r w:rsidR="004D7924">
        <w:rPr>
          <w:rFonts w:ascii="Century Gothic" w:hAnsi="Century Gothic"/>
          <w:b/>
          <w:sz w:val="28"/>
          <w:szCs w:val="28"/>
        </w:rPr>
        <w:t xml:space="preserve"> </w:t>
      </w:r>
      <w:r w:rsidR="004D7924">
        <w:rPr>
          <w:rFonts w:ascii="Century Gothic" w:hAnsi="Century Gothic"/>
          <w:sz w:val="28"/>
          <w:szCs w:val="28"/>
        </w:rPr>
        <w:t>(the return rule)</w:t>
      </w:r>
      <w:r w:rsidR="004D7924" w:rsidRPr="004D7924">
        <w:rPr>
          <w:rFonts w:ascii="Century Gothic" w:hAnsi="Century Gothic"/>
          <w:sz w:val="28"/>
          <w:szCs w:val="28"/>
        </w:rPr>
        <w:t>:</w:t>
      </w:r>
      <w:r w:rsidRPr="00F1155E">
        <w:rPr>
          <w:rFonts w:ascii="Century Gothic" w:hAnsi="Century Gothic"/>
          <w:sz w:val="28"/>
          <w:szCs w:val="28"/>
        </w:rPr>
        <w:t xml:space="preserve"> </w:t>
      </w:r>
      <w:r w:rsidR="004D7924" w:rsidRPr="004D7924">
        <w:rPr>
          <w:rFonts w:ascii="Century Gothic" w:hAnsi="Century Gothic"/>
          <w:sz w:val="28"/>
          <w:szCs w:val="28"/>
        </w:rPr>
        <w:t>Value</w:t>
      </w:r>
      <w:r w:rsidR="004D7924">
        <w:rPr>
          <w:rFonts w:ascii="Century Gothic" w:hAnsi="Century Gothic"/>
          <w:sz w:val="28"/>
          <w:szCs w:val="28"/>
        </w:rPr>
        <w:t>s</w:t>
      </w:r>
      <w:r w:rsidR="004D7924" w:rsidRPr="004D7924">
        <w:rPr>
          <w:rFonts w:ascii="Century Gothic" w:hAnsi="Century Gothic"/>
          <w:sz w:val="28"/>
          <w:szCs w:val="28"/>
        </w:rPr>
        <w:t xml:space="preserve"> returned by a function can be used freely in any way values of that data-type could have been used</w:t>
      </w:r>
      <w:r w:rsidR="004D7924">
        <w:rPr>
          <w:rFonts w:ascii="Century Gothic" w:hAnsi="Century Gothic"/>
          <w:sz w:val="28"/>
          <w:szCs w:val="28"/>
        </w:rPr>
        <w:t>. However, make sure that the value suits the operation you are performing.</w:t>
      </w:r>
    </w:p>
    <w:p w:rsidR="004D7924" w:rsidRDefault="004D7924" w:rsidP="004D7924">
      <w:pPr>
        <w:pStyle w:val="ListParagraph"/>
        <w:numPr>
          <w:ilvl w:val="1"/>
          <w:numId w:val="21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f you are indexing an array with an int returned by a function, verify that integer is not negative or out of bounds.</w:t>
      </w:r>
    </w:p>
    <w:p w:rsidR="004D7924" w:rsidRDefault="004D7924" w:rsidP="004D7924">
      <w:pPr>
        <w:pStyle w:val="ListParagraph"/>
        <w:numPr>
          <w:ilvl w:val="1"/>
          <w:numId w:val="21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If taking square root of a float returned by a function, verify that the float is not negative.</w:t>
      </w:r>
    </w:p>
    <w:p w:rsidR="00791C7C" w:rsidRPr="0054400C" w:rsidRDefault="004D7924" w:rsidP="0054400C">
      <w:pPr>
        <w:pStyle w:val="ListParagraph"/>
        <w:numPr>
          <w:ilvl w:val="0"/>
          <w:numId w:val="21"/>
        </w:numPr>
        <w:jc w:val="both"/>
        <w:rPr>
          <w:rFonts w:ascii="Century Gothic" w:hAnsi="Century Gothic"/>
          <w:sz w:val="28"/>
          <w:szCs w:val="28"/>
        </w:rPr>
      </w:pPr>
      <w:r w:rsidRPr="00DF415E">
        <w:rPr>
          <w:rFonts w:ascii="Century Gothic" w:hAnsi="Century Gothic"/>
          <w:b/>
          <w:sz w:val="28"/>
          <w:szCs w:val="28"/>
        </w:rPr>
        <w:t>RULE 6</w:t>
      </w:r>
      <w:r>
        <w:rPr>
          <w:rFonts w:ascii="Century Gothic" w:hAnsi="Century Gothic"/>
          <w:sz w:val="28"/>
          <w:szCs w:val="28"/>
        </w:rPr>
        <w:t xml:space="preserve"> (the address rule): </w:t>
      </w:r>
      <w:r w:rsidR="00DF415E">
        <w:rPr>
          <w:rFonts w:ascii="Century Gothic" w:hAnsi="Century Gothic"/>
          <w:sz w:val="28"/>
          <w:szCs w:val="28"/>
        </w:rPr>
        <w:t>Even though the clones may have their own variable names without interfering, they use the same memory address space. If one clone modifies an element at a certain memory location directly, all clones will see that change.</w:t>
      </w:r>
    </w:p>
    <w:p w:rsidR="0067443F" w:rsidRDefault="00F5106D" w:rsidP="00F463B2">
      <w:pPr>
        <w:jc w:val="both"/>
        <w:rPr>
          <w:rFonts w:ascii="Century Gothic" w:hAnsi="Century Gothic"/>
          <w:b/>
          <w:sz w:val="32"/>
          <w:szCs w:val="28"/>
        </w:rPr>
      </w:pPr>
      <w:r>
        <w:pict>
          <v:rect id="_x0000_i1027" style="width:468pt;height:1.5pt" o:hralign="center" o:hrstd="t" o:hrnoshade="t" o:hr="t" fillcolor="black [3213]" stroked="f"/>
        </w:pict>
      </w:r>
    </w:p>
    <w:p w:rsidR="00F5106D" w:rsidRDefault="00F5106D" w:rsidP="002D1862">
      <w:pPr>
        <w:jc w:val="both"/>
        <w:rPr>
          <w:rFonts w:ascii="Century Gothic" w:hAnsi="Century Gothic"/>
          <w:b/>
          <w:sz w:val="32"/>
          <w:szCs w:val="28"/>
        </w:rPr>
      </w:pPr>
    </w:p>
    <w:p w:rsidR="00D1564A" w:rsidRDefault="00D1564A" w:rsidP="002D1862">
      <w:pPr>
        <w:jc w:val="both"/>
        <w:rPr>
          <w:rFonts w:ascii="Century Gothic" w:hAnsi="Century Gothic"/>
          <w:b/>
          <w:sz w:val="32"/>
          <w:szCs w:val="28"/>
        </w:rPr>
      </w:pPr>
      <w:bookmarkStart w:id="0" w:name="_GoBack"/>
      <w:bookmarkEnd w:id="0"/>
      <w:r>
        <w:rPr>
          <w:rFonts w:ascii="Century Gothic" w:hAnsi="Century Gothic"/>
          <w:b/>
          <w:sz w:val="32"/>
          <w:szCs w:val="28"/>
        </w:rPr>
        <w:lastRenderedPageBreak/>
        <w:t>Returning multiple values from a function</w:t>
      </w:r>
    </w:p>
    <w:p w:rsidR="00D1564A" w:rsidRPr="00D16211" w:rsidRDefault="00D1564A" w:rsidP="00D1564A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b/>
          <w:sz w:val="28"/>
          <w:szCs w:val="28"/>
        </w:rPr>
        <w:t>METHOD 1</w:t>
      </w:r>
      <w:r w:rsidRPr="00D16211">
        <w:rPr>
          <w:rFonts w:ascii="Century Gothic" w:hAnsi="Century Gothic"/>
          <w:sz w:val="28"/>
          <w:szCs w:val="28"/>
        </w:rPr>
        <w:t xml:space="preserve">: </w:t>
      </w:r>
      <w:r w:rsidR="00D16211" w:rsidRPr="00D16211">
        <w:rPr>
          <w:rFonts w:ascii="Century Gothic" w:hAnsi="Century Gothic"/>
          <w:sz w:val="28"/>
          <w:szCs w:val="28"/>
        </w:rPr>
        <w:t>return an array from the function. Rule 5 of pointers. Array name is simply pointer to its first element. To return an array, return address of its first element.</w:t>
      </w:r>
    </w:p>
    <w:p w:rsidR="00D16211" w:rsidRP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Advantage</w:t>
      </w:r>
      <w:r w:rsidRPr="00D16211">
        <w:rPr>
          <w:rFonts w:ascii="Century Gothic" w:hAnsi="Century Gothic"/>
          <w:sz w:val="28"/>
          <w:szCs w:val="28"/>
        </w:rPr>
        <w:t>: return as many values you want</w:t>
      </w:r>
    </w:p>
    <w:p w:rsidR="00D16211" w:rsidRP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Disadvantage</w:t>
      </w:r>
      <w:r w:rsidRPr="00D16211">
        <w:rPr>
          <w:rFonts w:ascii="Century Gothic" w:hAnsi="Century Gothic"/>
          <w:sz w:val="28"/>
          <w:szCs w:val="28"/>
        </w:rPr>
        <w:t>: all values must be of same type</w:t>
      </w:r>
    </w:p>
    <w:p w:rsidR="00D16211" w:rsidRP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Disadvantage</w:t>
      </w:r>
      <w:r w:rsidRPr="00D16211">
        <w:rPr>
          <w:rFonts w:ascii="Century Gothic" w:hAnsi="Century Gothic"/>
          <w:sz w:val="28"/>
          <w:szCs w:val="28"/>
        </w:rPr>
        <w:t>: can only return one array</w:t>
      </w:r>
    </w:p>
    <w:p w:rsidR="00D16211" w:rsidRPr="00D16211" w:rsidRDefault="00D16211" w:rsidP="00D16211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b/>
          <w:sz w:val="28"/>
          <w:szCs w:val="28"/>
        </w:rPr>
        <w:t>METHOD 2</w:t>
      </w:r>
      <w:r w:rsidRPr="00D16211">
        <w:rPr>
          <w:rFonts w:ascii="Century Gothic" w:hAnsi="Century Gothic"/>
          <w:sz w:val="28"/>
          <w:szCs w:val="28"/>
        </w:rPr>
        <w:t>: Pass-by-reference trick</w:t>
      </w:r>
      <w:r w:rsidR="000B2098">
        <w:rPr>
          <w:rFonts w:ascii="Century Gothic" w:hAnsi="Century Gothic"/>
          <w:sz w:val="28"/>
          <w:szCs w:val="28"/>
        </w:rPr>
        <w:t xml:space="preserve"> – give the function the address of a variable and ask the function to modify the variable at that memory location. Since all clones share the same memory address space, any changes will get reflected.</w:t>
      </w:r>
    </w:p>
    <w:p w:rsid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Advantage</w:t>
      </w:r>
      <w:r w:rsidRPr="00D16211">
        <w:rPr>
          <w:rFonts w:ascii="Century Gothic" w:hAnsi="Century Gothic"/>
          <w:sz w:val="28"/>
          <w:szCs w:val="28"/>
        </w:rPr>
        <w:t>: return as many values you want</w:t>
      </w:r>
      <w:r>
        <w:rPr>
          <w:rFonts w:ascii="Century Gothic" w:hAnsi="Century Gothic"/>
          <w:sz w:val="28"/>
          <w:szCs w:val="28"/>
        </w:rPr>
        <w:t xml:space="preserve"> and that too of different datatypes</w:t>
      </w:r>
    </w:p>
    <w:p w:rsidR="00D16211" w:rsidRP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u w:val="single"/>
        </w:rPr>
        <w:t>Advantage</w:t>
      </w:r>
      <w:r>
        <w:rPr>
          <w:rFonts w:ascii="Century Gothic" w:hAnsi="Century Gothic"/>
          <w:sz w:val="28"/>
          <w:szCs w:val="28"/>
        </w:rPr>
        <w:t xml:space="preserve">: can return multiple arrays as well. </w:t>
      </w:r>
      <w:r w:rsidR="000B2098">
        <w:rPr>
          <w:rFonts w:ascii="Century Gothic" w:hAnsi="Century Gothic"/>
          <w:sz w:val="28"/>
          <w:szCs w:val="28"/>
        </w:rPr>
        <w:t>A</w:t>
      </w:r>
      <w:r>
        <w:rPr>
          <w:rFonts w:ascii="Century Gothic" w:hAnsi="Century Gothic"/>
          <w:sz w:val="28"/>
          <w:szCs w:val="28"/>
        </w:rPr>
        <w:t>rray names are pointers anyway so nothing to be done. Just pass the array to the function and it can modify the array itself.</w:t>
      </w:r>
    </w:p>
    <w:p w:rsidR="00D16211" w:rsidRP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Disadvantage</w:t>
      </w:r>
      <w:r w:rsidRPr="00D16211">
        <w:rPr>
          <w:rFonts w:ascii="Century Gothic" w:hAnsi="Century Gothic"/>
          <w:sz w:val="28"/>
          <w:szCs w:val="28"/>
        </w:rPr>
        <w:t xml:space="preserve">: </w:t>
      </w:r>
      <w:r>
        <w:rPr>
          <w:rFonts w:ascii="Century Gothic" w:hAnsi="Century Gothic"/>
          <w:sz w:val="28"/>
          <w:szCs w:val="28"/>
        </w:rPr>
        <w:t>Be careful with pointers</w:t>
      </w:r>
    </w:p>
    <w:p w:rsidR="00D16211" w:rsidRDefault="00D16211" w:rsidP="00D16211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 w:rsidRPr="00D16211">
        <w:rPr>
          <w:rFonts w:ascii="Century Gothic" w:hAnsi="Century Gothic"/>
          <w:sz w:val="28"/>
          <w:szCs w:val="28"/>
          <w:u w:val="single"/>
        </w:rPr>
        <w:t>Disadvantage</w:t>
      </w:r>
      <w:r w:rsidRPr="00D16211">
        <w:rPr>
          <w:rFonts w:ascii="Century Gothic" w:hAnsi="Century Gothic"/>
          <w:sz w:val="28"/>
          <w:szCs w:val="28"/>
        </w:rPr>
        <w:t>: can only return one array</w:t>
      </w:r>
    </w:p>
    <w:p w:rsidR="000B2098" w:rsidRDefault="000B2098" w:rsidP="000B2098">
      <w:pPr>
        <w:pStyle w:val="ListParagraph"/>
        <w:numPr>
          <w:ilvl w:val="0"/>
          <w:numId w:val="2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METHOD 3</w:t>
      </w:r>
      <w:r>
        <w:rPr>
          <w:rFonts w:ascii="Century Gothic" w:hAnsi="Century Gothic"/>
          <w:sz w:val="28"/>
          <w:szCs w:val="28"/>
        </w:rPr>
        <w:t>: Return a structure</w:t>
      </w:r>
    </w:p>
    <w:p w:rsidR="000B2098" w:rsidRDefault="000B2098" w:rsidP="000B2098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u w:val="single"/>
        </w:rPr>
        <w:t>Advantage</w:t>
      </w:r>
      <w:r>
        <w:rPr>
          <w:rFonts w:ascii="Century Gothic" w:hAnsi="Century Gothic"/>
          <w:sz w:val="28"/>
          <w:szCs w:val="28"/>
        </w:rPr>
        <w:t>: no hassle of pointers</w:t>
      </w:r>
    </w:p>
    <w:p w:rsidR="000B2098" w:rsidRDefault="000B2098" w:rsidP="000B2098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u w:val="single"/>
        </w:rPr>
        <w:t>Disadvantage</w:t>
      </w:r>
      <w:r>
        <w:rPr>
          <w:rFonts w:ascii="Century Gothic" w:hAnsi="Century Gothic"/>
          <w:sz w:val="28"/>
          <w:szCs w:val="28"/>
        </w:rPr>
        <w:t>: have to define a structure</w:t>
      </w:r>
    </w:p>
    <w:p w:rsidR="000B2098" w:rsidRDefault="000B2098" w:rsidP="000B2098">
      <w:pPr>
        <w:pStyle w:val="ListParagraph"/>
        <w:numPr>
          <w:ilvl w:val="1"/>
          <w:numId w:val="2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u w:val="single"/>
        </w:rPr>
        <w:t>Disadvantage</w:t>
      </w:r>
      <w:r>
        <w:rPr>
          <w:rFonts w:ascii="Century Gothic" w:hAnsi="Century Gothic"/>
          <w:sz w:val="28"/>
          <w:szCs w:val="28"/>
        </w:rPr>
        <w:t>: can only return one structure (unless we are returning an array of structures).</w:t>
      </w:r>
    </w:p>
    <w:p w:rsidR="00C779C4" w:rsidRPr="00C779C4" w:rsidRDefault="00F5106D" w:rsidP="00C779C4">
      <w:pPr>
        <w:jc w:val="both"/>
        <w:rPr>
          <w:rFonts w:ascii="Century Gothic" w:hAnsi="Century Gothic"/>
          <w:sz w:val="28"/>
          <w:szCs w:val="28"/>
        </w:rPr>
      </w:pPr>
      <w:r>
        <w:pict>
          <v:rect id="_x0000_i1028" style="width:468pt;height:1.5pt" o:hralign="center" o:hrstd="t" o:hrnoshade="t" o:hr="t" fillcolor="black [3213]" stroked="f"/>
        </w:pict>
      </w:r>
    </w:p>
    <w:p w:rsidR="00934B01" w:rsidRDefault="00934B01" w:rsidP="00934B0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Passing 2D arrays as arguments to functions</w:t>
      </w:r>
    </w:p>
    <w:p w:rsidR="00934B01" w:rsidRDefault="00934B01" w:rsidP="00934B0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ase 1. T</w:t>
      </w:r>
      <w:r w:rsidRPr="00934B01">
        <w:rPr>
          <w:rFonts w:ascii="Century Gothic" w:hAnsi="Century Gothic"/>
          <w:b/>
          <w:sz w:val="28"/>
          <w:szCs w:val="28"/>
        </w:rPr>
        <w:t>he 2D array has a fixed number of columns</w:t>
      </w:r>
      <w:r>
        <w:rPr>
          <w:rFonts w:ascii="Century Gothic" w:hAnsi="Century Gothic"/>
          <w:sz w:val="28"/>
          <w:szCs w:val="28"/>
        </w:rPr>
        <w:t xml:space="preserve">: suppose it is promised that the 2D array will always have 7 columns. In this case simply declare the function as </w:t>
      </w:r>
      <w:r w:rsidRPr="00934B01">
        <w:rPr>
          <w:rFonts w:ascii="Arial Narrow" w:hAnsi="Arial Narrow"/>
          <w:sz w:val="32"/>
          <w:szCs w:val="28"/>
        </w:rPr>
        <w:t>void foo(int mat[][7]){ … }</w:t>
      </w:r>
      <w:r>
        <w:rPr>
          <w:rFonts w:ascii="Century Gothic" w:hAnsi="Century Gothic"/>
          <w:sz w:val="28"/>
          <w:szCs w:val="28"/>
        </w:rPr>
        <w:t xml:space="preserve">. Suppose we have a 3 x 7 integer 2D array </w:t>
      </w:r>
      <w:r w:rsidRPr="00934B01">
        <w:rPr>
          <w:rFonts w:ascii="Arial Narrow" w:hAnsi="Arial Narrow"/>
          <w:sz w:val="32"/>
          <w:szCs w:val="28"/>
        </w:rPr>
        <w:t>int arr[3][7]</w:t>
      </w:r>
      <w:r>
        <w:rPr>
          <w:rFonts w:ascii="Century Gothic" w:hAnsi="Century Gothic"/>
          <w:sz w:val="28"/>
          <w:szCs w:val="28"/>
        </w:rPr>
        <w:t xml:space="preserve">. We can pass it to the function simply as </w:t>
      </w:r>
      <w:r w:rsidRPr="00934B01">
        <w:rPr>
          <w:rFonts w:ascii="Arial Narrow" w:hAnsi="Arial Narrow"/>
          <w:sz w:val="32"/>
          <w:szCs w:val="28"/>
        </w:rPr>
        <w:t>foo(arr)</w:t>
      </w:r>
      <w:r>
        <w:rPr>
          <w:rFonts w:ascii="Century Gothic" w:hAnsi="Century Gothic"/>
          <w:sz w:val="28"/>
          <w:szCs w:val="28"/>
        </w:rPr>
        <w:t>.</w:t>
      </w:r>
    </w:p>
    <w:p w:rsidR="00934B01" w:rsidRPr="00934B01" w:rsidRDefault="00934B01" w:rsidP="00934B01">
      <w:pPr>
        <w:pStyle w:val="ListParagraph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It does not matter if number of rows is known or unknown</w:t>
      </w:r>
      <w:r w:rsidRPr="00934B01">
        <w:rPr>
          <w:rFonts w:ascii="Century Gothic" w:hAnsi="Century Gothic"/>
          <w:sz w:val="28"/>
          <w:szCs w:val="28"/>
        </w:rPr>
        <w:t>.</w:t>
      </w:r>
    </w:p>
    <w:p w:rsidR="00934B01" w:rsidRDefault="00934B01" w:rsidP="00934B0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sz w:val="28"/>
          <w:szCs w:val="28"/>
        </w:rPr>
      </w:pPr>
      <w:r w:rsidRPr="00934B01">
        <w:rPr>
          <w:rFonts w:ascii="Century Gothic" w:hAnsi="Century Gothic"/>
          <w:b/>
          <w:sz w:val="28"/>
          <w:szCs w:val="28"/>
        </w:rPr>
        <w:t xml:space="preserve">Case </w:t>
      </w:r>
      <w:r>
        <w:rPr>
          <w:rFonts w:ascii="Century Gothic" w:hAnsi="Century Gothic"/>
          <w:b/>
          <w:sz w:val="28"/>
          <w:szCs w:val="28"/>
        </w:rPr>
        <w:t>2. The 2D array is actually an array of arrays</w:t>
      </w:r>
      <w:r>
        <w:rPr>
          <w:rFonts w:ascii="Century Gothic" w:hAnsi="Century Gothic"/>
          <w:sz w:val="28"/>
          <w:szCs w:val="28"/>
        </w:rPr>
        <w:t xml:space="preserve">: in this case it does not matter whether number of rows/columns is known or </w:t>
      </w:r>
      <w:r>
        <w:rPr>
          <w:rFonts w:ascii="Century Gothic" w:hAnsi="Century Gothic"/>
          <w:sz w:val="28"/>
          <w:szCs w:val="28"/>
        </w:rPr>
        <w:lastRenderedPageBreak/>
        <w:t xml:space="preserve">not. We can declare the function as </w:t>
      </w:r>
      <w:r w:rsidRPr="0043377B">
        <w:rPr>
          <w:rFonts w:ascii="Arial Narrow" w:hAnsi="Arial Narrow"/>
          <w:sz w:val="32"/>
          <w:szCs w:val="28"/>
        </w:rPr>
        <w:t>void foo(int **mat){ … }</w:t>
      </w:r>
      <w:r>
        <w:rPr>
          <w:rFonts w:ascii="Century Gothic" w:hAnsi="Century Gothic"/>
          <w:sz w:val="28"/>
          <w:szCs w:val="28"/>
        </w:rPr>
        <w:t xml:space="preserve"> and call it as </w:t>
      </w:r>
      <w:r w:rsidRPr="00934B01">
        <w:rPr>
          <w:rFonts w:ascii="Arial Narrow" w:hAnsi="Arial Narrow"/>
          <w:sz w:val="32"/>
          <w:szCs w:val="28"/>
        </w:rPr>
        <w:t>foo(arr)</w:t>
      </w:r>
      <w:r>
        <w:rPr>
          <w:rFonts w:ascii="Century Gothic" w:hAnsi="Century Gothic"/>
          <w:sz w:val="28"/>
          <w:szCs w:val="28"/>
        </w:rPr>
        <w:t>. Note that foo must have been malloced.</w:t>
      </w:r>
    </w:p>
    <w:p w:rsidR="00A86940" w:rsidRDefault="00A86940" w:rsidP="00934B01">
      <w:pPr>
        <w:pStyle w:val="ListParagraph"/>
        <w:numPr>
          <w:ilvl w:val="0"/>
          <w:numId w:val="30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Case 3. The 2D array is neither an array or arrays nor does it have fixed number of columns</w:t>
      </w:r>
      <w:r>
        <w:rPr>
          <w:rFonts w:ascii="Century Gothic" w:hAnsi="Century Gothic"/>
          <w:sz w:val="28"/>
          <w:szCs w:val="28"/>
        </w:rPr>
        <w:t>: in this case passing this 2D array directly is problematic since Mr C has no way of knowing how many elements are there in the first row, in order to access the second row (in arrays of arrays, there is a separate pointer to first element of every row so this problem does not arise).</w:t>
      </w:r>
    </w:p>
    <w:p w:rsidR="00A86940" w:rsidRDefault="00A86940" w:rsidP="00A86940">
      <w:pPr>
        <w:pStyle w:val="ListParagraph"/>
        <w:jc w:val="both"/>
        <w:rPr>
          <w:rFonts w:ascii="Century Gothic" w:hAnsi="Century Gothic"/>
          <w:sz w:val="28"/>
          <w:szCs w:val="28"/>
        </w:rPr>
      </w:pPr>
      <w:r w:rsidRPr="00A86940">
        <w:rPr>
          <w:rFonts w:ascii="Century Gothic" w:hAnsi="Century Gothic"/>
          <w:b/>
          <w:sz w:val="28"/>
          <w:szCs w:val="28"/>
        </w:rPr>
        <w:t>Solution</w:t>
      </w:r>
      <w:r>
        <w:rPr>
          <w:rFonts w:ascii="Century Gothic" w:hAnsi="Century Gothic"/>
          <w:sz w:val="28"/>
          <w:szCs w:val="28"/>
        </w:rPr>
        <w:t>: treat the 2D array as a 1D array and index it yourself. This works since a 2D array is stored internally as a 1D array. See code provided with lecture slides for an example.</w:t>
      </w:r>
    </w:p>
    <w:p w:rsidR="001E7300" w:rsidRPr="001E7300" w:rsidRDefault="00F5106D" w:rsidP="001E7300">
      <w:pPr>
        <w:jc w:val="both"/>
        <w:rPr>
          <w:rFonts w:ascii="Century Gothic" w:hAnsi="Century Gothic"/>
          <w:sz w:val="28"/>
          <w:szCs w:val="28"/>
        </w:rPr>
      </w:pPr>
      <w:r>
        <w:pict>
          <v:rect id="_x0000_i1029" style="width:468pt;height:1.5pt" o:hralign="center" o:hrstd="t" o:hrnoshade="t" o:hr="t" fillcolor="black [3213]" stroked="f"/>
        </w:pict>
      </w:r>
    </w:p>
    <w:p w:rsidR="002D1862" w:rsidRPr="009D792A" w:rsidRDefault="00D1564A" w:rsidP="002D1862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 p</w:t>
      </w:r>
      <w:r w:rsidR="002D1862" w:rsidRPr="009D792A">
        <w:rPr>
          <w:rFonts w:ascii="Century Gothic" w:hAnsi="Century Gothic"/>
          <w:b/>
          <w:sz w:val="32"/>
          <w:szCs w:val="28"/>
        </w:rPr>
        <w:t>itfalls and recognizing compiler error messages</w:t>
      </w:r>
    </w:p>
    <w:p w:rsidR="00D16211" w:rsidRDefault="00D16211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o not statically declare an array inside a function and return it. These get destroyed when the function returns. If you want to declare an array inside a function and return it, you must malloc/calloc/realloc this array.</w:t>
      </w:r>
    </w:p>
    <w:p w:rsidR="00353805" w:rsidRPr="00353805" w:rsidRDefault="00353805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No matter whether we are passing a pointer, an address generated by an expression or a normal variable or value, </w:t>
      </w:r>
      <w:r>
        <w:rPr>
          <w:rFonts w:ascii="Century Gothic" w:hAnsi="Century Gothic"/>
          <w:b/>
          <w:sz w:val="28"/>
          <w:szCs w:val="28"/>
        </w:rPr>
        <w:t>everything passed gets copied</w:t>
      </w:r>
      <w:r>
        <w:rPr>
          <w:rFonts w:ascii="Century Gothic" w:hAnsi="Century Gothic"/>
          <w:sz w:val="28"/>
          <w:szCs w:val="28"/>
        </w:rPr>
        <w:t>. Modifying the copy inside the function does nothing to the original variable.</w:t>
      </w:r>
    </w:p>
    <w:p w:rsidR="00353805" w:rsidRPr="00353805" w:rsidRDefault="00353805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lang w:val="en-IN"/>
        </w:rPr>
        <w:t xml:space="preserve">When we pass as argument, a normal variable like a char or a float to a function, or an expression generating a normal value like int or double, it is often called </w:t>
      </w:r>
      <w:r>
        <w:rPr>
          <w:rFonts w:ascii="Century Gothic" w:hAnsi="Century Gothic"/>
          <w:i/>
          <w:sz w:val="28"/>
          <w:szCs w:val="28"/>
          <w:lang w:val="en-IN"/>
        </w:rPr>
        <w:t>pass-by-value.</w:t>
      </w:r>
    </w:p>
    <w:p w:rsidR="00353805" w:rsidRPr="00353805" w:rsidRDefault="00353805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lang w:val="en-IN"/>
        </w:rPr>
        <w:t xml:space="preserve">When we pass as argument, an expression that generates an address, it is often called </w:t>
      </w:r>
      <w:r>
        <w:rPr>
          <w:rFonts w:ascii="Century Gothic" w:hAnsi="Century Gothic"/>
          <w:i/>
          <w:sz w:val="28"/>
          <w:szCs w:val="28"/>
          <w:lang w:val="en-IN"/>
        </w:rPr>
        <w:t>pass-by-reference</w:t>
      </w:r>
      <w:r>
        <w:rPr>
          <w:rFonts w:ascii="Century Gothic" w:hAnsi="Century Gothic"/>
          <w:sz w:val="28"/>
          <w:szCs w:val="28"/>
          <w:lang w:val="en-IN"/>
        </w:rPr>
        <w:t>. Note that the reference rule of pointers applies here.</w:t>
      </w:r>
    </w:p>
    <w:p w:rsidR="00353805" w:rsidRPr="000D5824" w:rsidRDefault="00353805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lang w:val="en-IN"/>
        </w:rPr>
        <w:t xml:space="preserve">When we pass a pointer variable as an argument, it is often called </w:t>
      </w:r>
      <w:r>
        <w:rPr>
          <w:rFonts w:ascii="Century Gothic" w:hAnsi="Century Gothic"/>
          <w:i/>
          <w:sz w:val="28"/>
          <w:szCs w:val="28"/>
          <w:lang w:val="en-IN"/>
        </w:rPr>
        <w:t>pass-by-pointer</w:t>
      </w:r>
      <w:r>
        <w:rPr>
          <w:rFonts w:ascii="Century Gothic" w:hAnsi="Century Gothic"/>
          <w:sz w:val="28"/>
          <w:szCs w:val="28"/>
          <w:lang w:val="en-IN"/>
        </w:rPr>
        <w:t>.</w:t>
      </w:r>
    </w:p>
    <w:p w:rsidR="000D5824" w:rsidRPr="00353805" w:rsidRDefault="000D5824" w:rsidP="00283A8B">
      <w:pPr>
        <w:pStyle w:val="ListParagraph"/>
        <w:numPr>
          <w:ilvl w:val="0"/>
          <w:numId w:val="24"/>
        </w:numPr>
        <w:ind w:right="4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  <w:lang w:val="en-IN"/>
        </w:rPr>
        <w:t>If we pass an array to a function, the sizeof operator applied to that array inside that function will just give answer 8 and not the actual size of the array since when an array is passed, only a pointer to its first element is passed.</w:t>
      </w:r>
    </w:p>
    <w:sectPr w:rsidR="000D5824" w:rsidRPr="00353805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40BC1"/>
    <w:multiLevelType w:val="hybridMultilevel"/>
    <w:tmpl w:val="BE78B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700BF"/>
    <w:multiLevelType w:val="hybridMultilevel"/>
    <w:tmpl w:val="B8CCE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C12C3"/>
    <w:multiLevelType w:val="hybridMultilevel"/>
    <w:tmpl w:val="1BFE2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86811"/>
    <w:multiLevelType w:val="hybridMultilevel"/>
    <w:tmpl w:val="8722C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E66B9"/>
    <w:multiLevelType w:val="hybridMultilevel"/>
    <w:tmpl w:val="B5FE5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6D06FC"/>
    <w:multiLevelType w:val="hybridMultilevel"/>
    <w:tmpl w:val="467E9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367F2"/>
    <w:multiLevelType w:val="hybridMultilevel"/>
    <w:tmpl w:val="F9FCF6EA"/>
    <w:lvl w:ilvl="0" w:tplc="0E425B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7CED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BCE2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40D5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32BB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661C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267B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A0C0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126E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85627A"/>
    <w:multiLevelType w:val="hybridMultilevel"/>
    <w:tmpl w:val="4DAC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153979"/>
    <w:multiLevelType w:val="hybridMultilevel"/>
    <w:tmpl w:val="42588F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51843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D650DD"/>
    <w:multiLevelType w:val="hybridMultilevel"/>
    <w:tmpl w:val="4310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F17B1"/>
    <w:multiLevelType w:val="hybridMultilevel"/>
    <w:tmpl w:val="ED6E5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C02F8F"/>
    <w:multiLevelType w:val="hybridMultilevel"/>
    <w:tmpl w:val="49164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5623A"/>
    <w:multiLevelType w:val="hybridMultilevel"/>
    <w:tmpl w:val="E7124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A903DC"/>
    <w:multiLevelType w:val="hybridMultilevel"/>
    <w:tmpl w:val="DA44F1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AD0B3B"/>
    <w:multiLevelType w:val="hybridMultilevel"/>
    <w:tmpl w:val="18E68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E1D6E85"/>
    <w:multiLevelType w:val="hybridMultilevel"/>
    <w:tmpl w:val="DCA2D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0"/>
  </w:num>
  <w:num w:numId="3">
    <w:abstractNumId w:val="6"/>
  </w:num>
  <w:num w:numId="4">
    <w:abstractNumId w:val="11"/>
  </w:num>
  <w:num w:numId="5">
    <w:abstractNumId w:val="16"/>
  </w:num>
  <w:num w:numId="6">
    <w:abstractNumId w:val="28"/>
  </w:num>
  <w:num w:numId="7">
    <w:abstractNumId w:val="27"/>
  </w:num>
  <w:num w:numId="8">
    <w:abstractNumId w:val="3"/>
  </w:num>
  <w:num w:numId="9">
    <w:abstractNumId w:val="10"/>
  </w:num>
  <w:num w:numId="10">
    <w:abstractNumId w:val="8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0"/>
  </w:num>
  <w:num w:numId="16">
    <w:abstractNumId w:val="17"/>
  </w:num>
  <w:num w:numId="17">
    <w:abstractNumId w:val="25"/>
  </w:num>
  <w:num w:numId="18">
    <w:abstractNumId w:val="21"/>
  </w:num>
  <w:num w:numId="19">
    <w:abstractNumId w:val="4"/>
  </w:num>
  <w:num w:numId="20">
    <w:abstractNumId w:val="15"/>
  </w:num>
  <w:num w:numId="21">
    <w:abstractNumId w:val="13"/>
  </w:num>
  <w:num w:numId="22">
    <w:abstractNumId w:val="14"/>
  </w:num>
  <w:num w:numId="23">
    <w:abstractNumId w:val="1"/>
  </w:num>
  <w:num w:numId="24">
    <w:abstractNumId w:val="29"/>
  </w:num>
  <w:num w:numId="25">
    <w:abstractNumId w:val="2"/>
  </w:num>
  <w:num w:numId="26">
    <w:abstractNumId w:val="19"/>
  </w:num>
  <w:num w:numId="27">
    <w:abstractNumId w:val="12"/>
  </w:num>
  <w:num w:numId="28">
    <w:abstractNumId w:val="5"/>
  </w:num>
  <w:num w:numId="29">
    <w:abstractNumId w:val="7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LAwMDQ3Mbe0NDRX0lEKTi0uzszPAykwrAUA5e0YkSwAAAA="/>
  </w:docVars>
  <w:rsids>
    <w:rsidRoot w:val="00867E99"/>
    <w:rsid w:val="000224F7"/>
    <w:rsid w:val="00030CC5"/>
    <w:rsid w:val="0003629D"/>
    <w:rsid w:val="000446B0"/>
    <w:rsid w:val="00047F99"/>
    <w:rsid w:val="00060A2F"/>
    <w:rsid w:val="0006492B"/>
    <w:rsid w:val="00065D7A"/>
    <w:rsid w:val="000661C7"/>
    <w:rsid w:val="00072051"/>
    <w:rsid w:val="00081E32"/>
    <w:rsid w:val="00084497"/>
    <w:rsid w:val="00092AB7"/>
    <w:rsid w:val="00096B8F"/>
    <w:rsid w:val="000B1523"/>
    <w:rsid w:val="000B2098"/>
    <w:rsid w:val="000B3AE0"/>
    <w:rsid w:val="000C2AA3"/>
    <w:rsid w:val="000C74CC"/>
    <w:rsid w:val="000D5824"/>
    <w:rsid w:val="000E3BB9"/>
    <w:rsid w:val="000E7968"/>
    <w:rsid w:val="000F16C0"/>
    <w:rsid w:val="000F66DC"/>
    <w:rsid w:val="00100689"/>
    <w:rsid w:val="001043DE"/>
    <w:rsid w:val="001053C1"/>
    <w:rsid w:val="00106833"/>
    <w:rsid w:val="00110D7D"/>
    <w:rsid w:val="0011264A"/>
    <w:rsid w:val="00112B92"/>
    <w:rsid w:val="00116006"/>
    <w:rsid w:val="00124A74"/>
    <w:rsid w:val="0013201F"/>
    <w:rsid w:val="00133206"/>
    <w:rsid w:val="0013343C"/>
    <w:rsid w:val="00162B84"/>
    <w:rsid w:val="00165563"/>
    <w:rsid w:val="00175E11"/>
    <w:rsid w:val="00175FAB"/>
    <w:rsid w:val="00183D8A"/>
    <w:rsid w:val="00193FCD"/>
    <w:rsid w:val="00197043"/>
    <w:rsid w:val="001A124C"/>
    <w:rsid w:val="001A4991"/>
    <w:rsid w:val="001B057A"/>
    <w:rsid w:val="001B0CC9"/>
    <w:rsid w:val="001C1737"/>
    <w:rsid w:val="001D2C30"/>
    <w:rsid w:val="001D53B4"/>
    <w:rsid w:val="001D548B"/>
    <w:rsid w:val="001E4B6C"/>
    <w:rsid w:val="001E5E59"/>
    <w:rsid w:val="001E7300"/>
    <w:rsid w:val="001F2CF7"/>
    <w:rsid w:val="001F3E96"/>
    <w:rsid w:val="001F4B62"/>
    <w:rsid w:val="001F5F4F"/>
    <w:rsid w:val="001F7E92"/>
    <w:rsid w:val="002129B0"/>
    <w:rsid w:val="00217883"/>
    <w:rsid w:val="00222379"/>
    <w:rsid w:val="00222F4C"/>
    <w:rsid w:val="0022794A"/>
    <w:rsid w:val="00230FEC"/>
    <w:rsid w:val="002418A7"/>
    <w:rsid w:val="00241F13"/>
    <w:rsid w:val="00261186"/>
    <w:rsid w:val="00264486"/>
    <w:rsid w:val="00265FCB"/>
    <w:rsid w:val="0026645F"/>
    <w:rsid w:val="00275A91"/>
    <w:rsid w:val="002771A1"/>
    <w:rsid w:val="00283A8B"/>
    <w:rsid w:val="002855E9"/>
    <w:rsid w:val="00285D8B"/>
    <w:rsid w:val="00294516"/>
    <w:rsid w:val="002A3541"/>
    <w:rsid w:val="002A5761"/>
    <w:rsid w:val="002B232F"/>
    <w:rsid w:val="002B2CB5"/>
    <w:rsid w:val="002B7496"/>
    <w:rsid w:val="002C66FC"/>
    <w:rsid w:val="002D1862"/>
    <w:rsid w:val="002D208E"/>
    <w:rsid w:val="002D61DC"/>
    <w:rsid w:val="002E1574"/>
    <w:rsid w:val="002E1CE1"/>
    <w:rsid w:val="002E75E6"/>
    <w:rsid w:val="002F21E8"/>
    <w:rsid w:val="002F300F"/>
    <w:rsid w:val="002F4A2C"/>
    <w:rsid w:val="00316CB0"/>
    <w:rsid w:val="0032176D"/>
    <w:rsid w:val="00324632"/>
    <w:rsid w:val="0032656F"/>
    <w:rsid w:val="003276C4"/>
    <w:rsid w:val="00327E82"/>
    <w:rsid w:val="003331AD"/>
    <w:rsid w:val="00342020"/>
    <w:rsid w:val="00353805"/>
    <w:rsid w:val="003626E6"/>
    <w:rsid w:val="003646FF"/>
    <w:rsid w:val="00384B9E"/>
    <w:rsid w:val="00384C4B"/>
    <w:rsid w:val="003932E9"/>
    <w:rsid w:val="0039432B"/>
    <w:rsid w:val="00395BFC"/>
    <w:rsid w:val="003A7FDF"/>
    <w:rsid w:val="003B3E53"/>
    <w:rsid w:val="003B5AC8"/>
    <w:rsid w:val="003D37E4"/>
    <w:rsid w:val="003E2764"/>
    <w:rsid w:val="003E2EC7"/>
    <w:rsid w:val="003E6370"/>
    <w:rsid w:val="003E6FF6"/>
    <w:rsid w:val="003E7F89"/>
    <w:rsid w:val="003F2677"/>
    <w:rsid w:val="003F647A"/>
    <w:rsid w:val="00411C6A"/>
    <w:rsid w:val="00414CE8"/>
    <w:rsid w:val="004169DC"/>
    <w:rsid w:val="00416A2F"/>
    <w:rsid w:val="00416E6A"/>
    <w:rsid w:val="0043377B"/>
    <w:rsid w:val="00433E63"/>
    <w:rsid w:val="00451FEE"/>
    <w:rsid w:val="00452B84"/>
    <w:rsid w:val="0045439A"/>
    <w:rsid w:val="004562C6"/>
    <w:rsid w:val="00456BB8"/>
    <w:rsid w:val="00460F0D"/>
    <w:rsid w:val="004619A3"/>
    <w:rsid w:val="00473827"/>
    <w:rsid w:val="00481672"/>
    <w:rsid w:val="00483E1C"/>
    <w:rsid w:val="00487B7D"/>
    <w:rsid w:val="004A085C"/>
    <w:rsid w:val="004A50AD"/>
    <w:rsid w:val="004B195C"/>
    <w:rsid w:val="004B5701"/>
    <w:rsid w:val="004C0762"/>
    <w:rsid w:val="004D694D"/>
    <w:rsid w:val="004D7924"/>
    <w:rsid w:val="004E19EE"/>
    <w:rsid w:val="004E4924"/>
    <w:rsid w:val="004E5521"/>
    <w:rsid w:val="0050099D"/>
    <w:rsid w:val="00505D43"/>
    <w:rsid w:val="00507C17"/>
    <w:rsid w:val="00521D48"/>
    <w:rsid w:val="005234A1"/>
    <w:rsid w:val="00531F4F"/>
    <w:rsid w:val="005362A6"/>
    <w:rsid w:val="00542159"/>
    <w:rsid w:val="0054400C"/>
    <w:rsid w:val="00545A07"/>
    <w:rsid w:val="005528D1"/>
    <w:rsid w:val="005579A7"/>
    <w:rsid w:val="005646EE"/>
    <w:rsid w:val="00580E0B"/>
    <w:rsid w:val="00581B3F"/>
    <w:rsid w:val="0058423C"/>
    <w:rsid w:val="0058556F"/>
    <w:rsid w:val="00585B34"/>
    <w:rsid w:val="00590F48"/>
    <w:rsid w:val="00592D38"/>
    <w:rsid w:val="005A39FB"/>
    <w:rsid w:val="005A5634"/>
    <w:rsid w:val="005C1F38"/>
    <w:rsid w:val="005C39E8"/>
    <w:rsid w:val="005C5BDF"/>
    <w:rsid w:val="005D1C9C"/>
    <w:rsid w:val="005D32AB"/>
    <w:rsid w:val="005D36C0"/>
    <w:rsid w:val="005E4F56"/>
    <w:rsid w:val="005E6141"/>
    <w:rsid w:val="005F1F3A"/>
    <w:rsid w:val="005F62E3"/>
    <w:rsid w:val="00606103"/>
    <w:rsid w:val="00610CF4"/>
    <w:rsid w:val="00617375"/>
    <w:rsid w:val="00624AEF"/>
    <w:rsid w:val="006256B1"/>
    <w:rsid w:val="0063695C"/>
    <w:rsid w:val="006369A1"/>
    <w:rsid w:val="00636F2C"/>
    <w:rsid w:val="00637970"/>
    <w:rsid w:val="006555D2"/>
    <w:rsid w:val="00661A9D"/>
    <w:rsid w:val="006664E4"/>
    <w:rsid w:val="00670481"/>
    <w:rsid w:val="00670C66"/>
    <w:rsid w:val="00672C67"/>
    <w:rsid w:val="00673481"/>
    <w:rsid w:val="0067443F"/>
    <w:rsid w:val="00685B4E"/>
    <w:rsid w:val="00686F44"/>
    <w:rsid w:val="00691C87"/>
    <w:rsid w:val="006A1F3E"/>
    <w:rsid w:val="006A3E84"/>
    <w:rsid w:val="006A4EC8"/>
    <w:rsid w:val="006B6290"/>
    <w:rsid w:val="006C00AC"/>
    <w:rsid w:val="006D0AF3"/>
    <w:rsid w:val="006D19B4"/>
    <w:rsid w:val="006E045E"/>
    <w:rsid w:val="006F0813"/>
    <w:rsid w:val="006F3954"/>
    <w:rsid w:val="0070045C"/>
    <w:rsid w:val="007064DA"/>
    <w:rsid w:val="007077E1"/>
    <w:rsid w:val="00707E48"/>
    <w:rsid w:val="00713A91"/>
    <w:rsid w:val="007176D3"/>
    <w:rsid w:val="00717E19"/>
    <w:rsid w:val="00720853"/>
    <w:rsid w:val="00727F62"/>
    <w:rsid w:val="00737171"/>
    <w:rsid w:val="00742A63"/>
    <w:rsid w:val="0074309C"/>
    <w:rsid w:val="00744707"/>
    <w:rsid w:val="00771265"/>
    <w:rsid w:val="007739E7"/>
    <w:rsid w:val="00791ABA"/>
    <w:rsid w:val="00791C7C"/>
    <w:rsid w:val="0079246F"/>
    <w:rsid w:val="00797E8F"/>
    <w:rsid w:val="007B6138"/>
    <w:rsid w:val="007C0E5B"/>
    <w:rsid w:val="007C579B"/>
    <w:rsid w:val="007E7042"/>
    <w:rsid w:val="00804963"/>
    <w:rsid w:val="0080503B"/>
    <w:rsid w:val="00814CA2"/>
    <w:rsid w:val="00815665"/>
    <w:rsid w:val="00833718"/>
    <w:rsid w:val="00836C65"/>
    <w:rsid w:val="00842C64"/>
    <w:rsid w:val="008455D9"/>
    <w:rsid w:val="008564FC"/>
    <w:rsid w:val="0086418B"/>
    <w:rsid w:val="00867E99"/>
    <w:rsid w:val="00877CFC"/>
    <w:rsid w:val="00880980"/>
    <w:rsid w:val="00884E86"/>
    <w:rsid w:val="00894192"/>
    <w:rsid w:val="0089576C"/>
    <w:rsid w:val="008A03CF"/>
    <w:rsid w:val="008A6D90"/>
    <w:rsid w:val="008A7F82"/>
    <w:rsid w:val="008B1160"/>
    <w:rsid w:val="008B3C24"/>
    <w:rsid w:val="008D10AE"/>
    <w:rsid w:val="008D11C0"/>
    <w:rsid w:val="008E144E"/>
    <w:rsid w:val="008E4C65"/>
    <w:rsid w:val="008E5612"/>
    <w:rsid w:val="008E5686"/>
    <w:rsid w:val="008E6E69"/>
    <w:rsid w:val="008E7D04"/>
    <w:rsid w:val="008F0E81"/>
    <w:rsid w:val="008F1330"/>
    <w:rsid w:val="009013CA"/>
    <w:rsid w:val="00911BDD"/>
    <w:rsid w:val="0091258D"/>
    <w:rsid w:val="00916E71"/>
    <w:rsid w:val="00920755"/>
    <w:rsid w:val="0092290B"/>
    <w:rsid w:val="0092492A"/>
    <w:rsid w:val="00930E5D"/>
    <w:rsid w:val="00934B01"/>
    <w:rsid w:val="00957061"/>
    <w:rsid w:val="00964094"/>
    <w:rsid w:val="009810E0"/>
    <w:rsid w:val="00984284"/>
    <w:rsid w:val="00991D3A"/>
    <w:rsid w:val="009A1037"/>
    <w:rsid w:val="009B59E3"/>
    <w:rsid w:val="009D6ECF"/>
    <w:rsid w:val="009D792A"/>
    <w:rsid w:val="009E5D28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1FE9"/>
    <w:rsid w:val="00A335BB"/>
    <w:rsid w:val="00A33F57"/>
    <w:rsid w:val="00A36A6F"/>
    <w:rsid w:val="00A37365"/>
    <w:rsid w:val="00A418AC"/>
    <w:rsid w:val="00A56834"/>
    <w:rsid w:val="00A70BDE"/>
    <w:rsid w:val="00A70FE3"/>
    <w:rsid w:val="00A72719"/>
    <w:rsid w:val="00A74632"/>
    <w:rsid w:val="00A77574"/>
    <w:rsid w:val="00A80B30"/>
    <w:rsid w:val="00A83BB5"/>
    <w:rsid w:val="00A86940"/>
    <w:rsid w:val="00A92E1C"/>
    <w:rsid w:val="00A9394F"/>
    <w:rsid w:val="00AB60E2"/>
    <w:rsid w:val="00AB6892"/>
    <w:rsid w:val="00AC234F"/>
    <w:rsid w:val="00AC2925"/>
    <w:rsid w:val="00AD11A4"/>
    <w:rsid w:val="00AD3B41"/>
    <w:rsid w:val="00AD443D"/>
    <w:rsid w:val="00AD64E0"/>
    <w:rsid w:val="00AE3B94"/>
    <w:rsid w:val="00AE716D"/>
    <w:rsid w:val="00AF3E31"/>
    <w:rsid w:val="00AF42B5"/>
    <w:rsid w:val="00B075F9"/>
    <w:rsid w:val="00B10B57"/>
    <w:rsid w:val="00B17D5A"/>
    <w:rsid w:val="00B427BA"/>
    <w:rsid w:val="00B42F68"/>
    <w:rsid w:val="00B43B05"/>
    <w:rsid w:val="00B55374"/>
    <w:rsid w:val="00B647B2"/>
    <w:rsid w:val="00B8124B"/>
    <w:rsid w:val="00B86BBB"/>
    <w:rsid w:val="00B932DF"/>
    <w:rsid w:val="00BA0B69"/>
    <w:rsid w:val="00BA3371"/>
    <w:rsid w:val="00BA7465"/>
    <w:rsid w:val="00BA77B7"/>
    <w:rsid w:val="00BA7FD1"/>
    <w:rsid w:val="00BB3159"/>
    <w:rsid w:val="00BC7AD1"/>
    <w:rsid w:val="00BD423E"/>
    <w:rsid w:val="00BD50DD"/>
    <w:rsid w:val="00BD534C"/>
    <w:rsid w:val="00BD5C9C"/>
    <w:rsid w:val="00BD5EFC"/>
    <w:rsid w:val="00BD7F60"/>
    <w:rsid w:val="00BE3D7A"/>
    <w:rsid w:val="00BF523B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628AE"/>
    <w:rsid w:val="00C6424C"/>
    <w:rsid w:val="00C64E79"/>
    <w:rsid w:val="00C72562"/>
    <w:rsid w:val="00C779C4"/>
    <w:rsid w:val="00C82F6B"/>
    <w:rsid w:val="00C84092"/>
    <w:rsid w:val="00C863A3"/>
    <w:rsid w:val="00C94DB7"/>
    <w:rsid w:val="00C953D0"/>
    <w:rsid w:val="00C977CA"/>
    <w:rsid w:val="00C97E1A"/>
    <w:rsid w:val="00CA0415"/>
    <w:rsid w:val="00CA6E33"/>
    <w:rsid w:val="00CB243D"/>
    <w:rsid w:val="00CB7568"/>
    <w:rsid w:val="00CC03EA"/>
    <w:rsid w:val="00CC4C4C"/>
    <w:rsid w:val="00CC577B"/>
    <w:rsid w:val="00CC76C2"/>
    <w:rsid w:val="00CD4A84"/>
    <w:rsid w:val="00CD7060"/>
    <w:rsid w:val="00CE0985"/>
    <w:rsid w:val="00CE0BF6"/>
    <w:rsid w:val="00CE675E"/>
    <w:rsid w:val="00CF1BD1"/>
    <w:rsid w:val="00CF3657"/>
    <w:rsid w:val="00D038B4"/>
    <w:rsid w:val="00D136FD"/>
    <w:rsid w:val="00D14C17"/>
    <w:rsid w:val="00D1564A"/>
    <w:rsid w:val="00D16211"/>
    <w:rsid w:val="00D23E9A"/>
    <w:rsid w:val="00D24132"/>
    <w:rsid w:val="00D244F6"/>
    <w:rsid w:val="00D30BAF"/>
    <w:rsid w:val="00D31D10"/>
    <w:rsid w:val="00D42A9C"/>
    <w:rsid w:val="00D43803"/>
    <w:rsid w:val="00D50D13"/>
    <w:rsid w:val="00D52FA4"/>
    <w:rsid w:val="00D53CD6"/>
    <w:rsid w:val="00D6175E"/>
    <w:rsid w:val="00D63317"/>
    <w:rsid w:val="00D63AE4"/>
    <w:rsid w:val="00D64A2B"/>
    <w:rsid w:val="00D67064"/>
    <w:rsid w:val="00D963EE"/>
    <w:rsid w:val="00DA0505"/>
    <w:rsid w:val="00DB5239"/>
    <w:rsid w:val="00DC0A0A"/>
    <w:rsid w:val="00DC375D"/>
    <w:rsid w:val="00DD03E0"/>
    <w:rsid w:val="00DE2A78"/>
    <w:rsid w:val="00DE433F"/>
    <w:rsid w:val="00DF415E"/>
    <w:rsid w:val="00DF44B1"/>
    <w:rsid w:val="00DF631B"/>
    <w:rsid w:val="00E03DC5"/>
    <w:rsid w:val="00E04267"/>
    <w:rsid w:val="00E05CF9"/>
    <w:rsid w:val="00E277E8"/>
    <w:rsid w:val="00E31277"/>
    <w:rsid w:val="00E349FD"/>
    <w:rsid w:val="00E437C0"/>
    <w:rsid w:val="00E5068D"/>
    <w:rsid w:val="00E5430A"/>
    <w:rsid w:val="00E55FF6"/>
    <w:rsid w:val="00E56189"/>
    <w:rsid w:val="00E705B5"/>
    <w:rsid w:val="00E769E6"/>
    <w:rsid w:val="00E80D8C"/>
    <w:rsid w:val="00E83AE6"/>
    <w:rsid w:val="00E854E2"/>
    <w:rsid w:val="00E85D73"/>
    <w:rsid w:val="00E91841"/>
    <w:rsid w:val="00E93D13"/>
    <w:rsid w:val="00E93E73"/>
    <w:rsid w:val="00EA33F2"/>
    <w:rsid w:val="00EA7EB1"/>
    <w:rsid w:val="00EB1BA1"/>
    <w:rsid w:val="00EB2065"/>
    <w:rsid w:val="00EB745F"/>
    <w:rsid w:val="00EE16E9"/>
    <w:rsid w:val="00EE7665"/>
    <w:rsid w:val="00EF3A76"/>
    <w:rsid w:val="00EF6583"/>
    <w:rsid w:val="00F009FA"/>
    <w:rsid w:val="00F1155E"/>
    <w:rsid w:val="00F152EA"/>
    <w:rsid w:val="00F208AE"/>
    <w:rsid w:val="00F23CF9"/>
    <w:rsid w:val="00F34E2A"/>
    <w:rsid w:val="00F378FF"/>
    <w:rsid w:val="00F44753"/>
    <w:rsid w:val="00F463B2"/>
    <w:rsid w:val="00F5106D"/>
    <w:rsid w:val="00F539EA"/>
    <w:rsid w:val="00F5599A"/>
    <w:rsid w:val="00F600C1"/>
    <w:rsid w:val="00F75598"/>
    <w:rsid w:val="00F7641B"/>
    <w:rsid w:val="00F87582"/>
    <w:rsid w:val="00F90859"/>
    <w:rsid w:val="00F92B0A"/>
    <w:rsid w:val="00FA3BE5"/>
    <w:rsid w:val="00FA6353"/>
    <w:rsid w:val="00FC1D9F"/>
    <w:rsid w:val="00FC2882"/>
    <w:rsid w:val="00FD0443"/>
    <w:rsid w:val="00FD0594"/>
    <w:rsid w:val="00FD059B"/>
    <w:rsid w:val="00FE1C8A"/>
    <w:rsid w:val="00FE7736"/>
    <w:rsid w:val="00FF348E"/>
    <w:rsid w:val="00FF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2A309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75913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064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288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817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8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19252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56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8567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85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224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339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733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25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38946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8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61000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6</TotalTime>
  <Pages>3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447</cp:revision>
  <cp:lastPrinted>2018-10-30T10:33:00Z</cp:lastPrinted>
  <dcterms:created xsi:type="dcterms:W3CDTF">2018-08-01T18:06:00Z</dcterms:created>
  <dcterms:modified xsi:type="dcterms:W3CDTF">2019-12-19T08:47:00Z</dcterms:modified>
</cp:coreProperties>
</file>